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C778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73F252E" w14:textId="77777777" w:rsidR="001108FB" w:rsidRDefault="001108FB">
      <w:pPr>
        <w:rPr>
          <w:i/>
          <w:iCs/>
          <w:sz w:val="28"/>
          <w:szCs w:val="28"/>
        </w:rPr>
      </w:pPr>
    </w:p>
    <w:p w14:paraId="74F6A1CB" w14:textId="76CAC06A" w:rsidR="007B4A91" w:rsidRPr="001108FB" w:rsidRDefault="001108FB">
      <w:pPr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 xml:space="preserve">                              “</w:t>
      </w:r>
      <w:r w:rsidR="008B4BE6" w:rsidRPr="009F19E2">
        <w:rPr>
          <w:i/>
          <w:iCs/>
          <w:sz w:val="28"/>
          <w:szCs w:val="28"/>
          <w:highlight w:val="yellow"/>
        </w:rPr>
        <w:t>THE HARRY POTTER GAME</w:t>
      </w:r>
      <w:r w:rsidRPr="001108FB">
        <w:rPr>
          <w:i/>
          <w:iCs/>
          <w:sz w:val="28"/>
          <w:szCs w:val="28"/>
        </w:rPr>
        <w:t>”</w:t>
      </w:r>
    </w:p>
    <w:p w14:paraId="34A9E19B" w14:textId="77777777" w:rsidR="007B4A91" w:rsidRDefault="001C7780">
      <w:pPr>
        <w:rPr>
          <w:sz w:val="28"/>
          <w:szCs w:val="28"/>
        </w:rPr>
      </w:pPr>
      <w:r w:rsidRPr="001108FB">
        <w:rPr>
          <w:i/>
          <w:iCs/>
        </w:rP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505464F" w:rsidR="007B4A91" w:rsidRDefault="001108FB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destroy the witches and stay away and protect itself from the bats.</w:t>
      </w:r>
    </w:p>
    <w:p w14:paraId="3D632C61" w14:textId="77777777" w:rsidR="007B4A91" w:rsidRDefault="001C778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6F8A8FC" w:rsidR="007B4A91" w:rsidRDefault="008B4BE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 will create a </w:t>
      </w:r>
      <w:r w:rsidR="001C7780">
        <w:rPr>
          <w:sz w:val="28"/>
          <w:szCs w:val="28"/>
        </w:rPr>
        <w:t>HARRY POTTER</w:t>
      </w:r>
      <w:r>
        <w:rPr>
          <w:sz w:val="28"/>
          <w:szCs w:val="28"/>
        </w:rPr>
        <w:t xml:space="preserve"> game in which HARRY will be PC and witches and bats are NPC. When </w:t>
      </w:r>
      <w:r w:rsidR="001C7780">
        <w:rPr>
          <w:sz w:val="28"/>
          <w:szCs w:val="28"/>
        </w:rPr>
        <w:t>H</w:t>
      </w:r>
      <w:r>
        <w:rPr>
          <w:sz w:val="28"/>
          <w:szCs w:val="28"/>
        </w:rPr>
        <w:t xml:space="preserve">arry will touch or collide with the witches it’s animation will change and it will emit a laser beam </w:t>
      </w:r>
      <w:r w:rsidR="001108FB">
        <w:rPr>
          <w:sz w:val="28"/>
          <w:szCs w:val="28"/>
        </w:rPr>
        <w:t xml:space="preserve">to destroy the </w:t>
      </w:r>
      <w:proofErr w:type="gramStart"/>
      <w:r w:rsidR="001108FB">
        <w:rPr>
          <w:sz w:val="28"/>
          <w:szCs w:val="28"/>
        </w:rPr>
        <w:t>witch .</w:t>
      </w:r>
      <w:proofErr w:type="gramEnd"/>
      <w:r w:rsidR="001108FB">
        <w:rPr>
          <w:sz w:val="28"/>
          <w:szCs w:val="28"/>
        </w:rPr>
        <w:t xml:space="preserve"> If it destroys the witch then its score will </w:t>
      </w:r>
      <w:proofErr w:type="spellStart"/>
      <w:r w:rsidR="001108FB">
        <w:rPr>
          <w:sz w:val="28"/>
          <w:szCs w:val="28"/>
        </w:rPr>
        <w:t>increae</w:t>
      </w:r>
      <w:proofErr w:type="spellEnd"/>
      <w:r w:rsidR="001108FB">
        <w:rPr>
          <w:sz w:val="28"/>
          <w:szCs w:val="28"/>
        </w:rPr>
        <w:t xml:space="preserve"> to +2 but if it touches or collides </w:t>
      </w:r>
      <w:proofErr w:type="gramStart"/>
      <w:r w:rsidR="001108FB">
        <w:rPr>
          <w:sz w:val="28"/>
          <w:szCs w:val="28"/>
        </w:rPr>
        <w:t>witch</w:t>
      </w:r>
      <w:proofErr w:type="gramEnd"/>
      <w:r w:rsidR="001108FB">
        <w:rPr>
          <w:sz w:val="28"/>
          <w:szCs w:val="28"/>
        </w:rPr>
        <w:t xml:space="preserve"> the bats it will lose 1 life.</w:t>
      </w:r>
    </w:p>
    <w:p w14:paraId="6102F988" w14:textId="77777777" w:rsidR="007B4A91" w:rsidRDefault="001C778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C778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C778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6B39DB7" w:rsidR="007B4A91" w:rsidRDefault="008B4B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rry Pot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0CC542C" w:rsidR="007B4A91" w:rsidRDefault="008B4B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jump when the space key is pressed and will emit laser when it touches the non-playing charact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4ABCED7" w:rsidR="007B4A91" w:rsidRDefault="008B4B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2089389" w:rsidR="007B4A91" w:rsidRDefault="008B4B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spawn after every frame coun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B07B643" w:rsidR="007B4A91" w:rsidRDefault="008B4B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tc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37FB057" w:rsidR="007B4A91" w:rsidRDefault="008B4B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spawn after every frame coun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C39E5BE" w14:textId="51B4A212" w:rsidR="007B4A91" w:rsidRDefault="008B4BE6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8B8C385" wp14:editId="7FC0EE72">
            <wp:extent cx="982980" cy="98298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98298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2FA8A5" wp14:editId="56F3A45F">
            <wp:extent cx="1798320" cy="161275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324" cy="1625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819DF2" wp14:editId="51551FB1">
            <wp:extent cx="1752600" cy="155936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021" cy="1564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396D5A" wp14:editId="68F9C983">
            <wp:extent cx="944880" cy="762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C7780"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C7780">
      <w:pPr>
        <w:rPr>
          <w:sz w:val="28"/>
          <w:szCs w:val="28"/>
        </w:rPr>
      </w:pPr>
      <w:r>
        <w:lastRenderedPageBreak/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C778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847263C" w:rsidR="007B4A91" w:rsidRDefault="008B4BE6">
      <w:pPr>
        <w:rPr>
          <w:sz w:val="28"/>
          <w:szCs w:val="28"/>
        </w:rPr>
      </w:pPr>
      <w:r>
        <w:t xml:space="preserve">I will add scoring system and improve </w:t>
      </w:r>
      <w:proofErr w:type="spellStart"/>
      <w:proofErr w:type="gramStart"/>
      <w:r>
        <w:t>it’s</w:t>
      </w:r>
      <w:proofErr w:type="spellEnd"/>
      <w:proofErr w:type="gramEnd"/>
      <w:r>
        <w:t xml:space="preserve"> game adaptivity and will increase the difficulty after every level</w:t>
      </w:r>
      <w:r w:rsidR="001C7780">
        <w:pict w14:anchorId="49CF2C3B">
          <v:rect id="_x0000_i1036" style="width:0;height:1.5pt" o:hralign="center" o:hrstd="t" o:hr="t" fillcolor="#a0a0a0" stroked="f"/>
        </w:pict>
      </w:r>
      <w:r w:rsidR="001C7780">
        <w:pict w14:anchorId="2BE0C1BB">
          <v:rect id="_x0000_i1037" style="width:0;height:1.5pt" o:hralign="center" o:hrstd="t" o:hr="t" fillcolor="#a0a0a0" stroked="f"/>
        </w:pict>
      </w:r>
      <w:r w:rsidR="001C778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mailMerge>
    <w:mainDocumentType w:val="formLetters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108FB"/>
    <w:rsid w:val="001C7780"/>
    <w:rsid w:val="00556965"/>
    <w:rsid w:val="005B334E"/>
    <w:rsid w:val="007B4A91"/>
    <w:rsid w:val="008B4BE6"/>
    <w:rsid w:val="009F19E2"/>
    <w:rsid w:val="00D31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10A2DC-3EE9-422B-86D4-334B0FCD0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. Sukanta</dc:creator>
  <cp:lastModifiedBy>Sukanta Bhaumik</cp:lastModifiedBy>
  <cp:revision>3</cp:revision>
  <dcterms:created xsi:type="dcterms:W3CDTF">2021-07-24T15:01:00Z</dcterms:created>
  <dcterms:modified xsi:type="dcterms:W3CDTF">2021-07-24T15:07:00Z</dcterms:modified>
</cp:coreProperties>
</file>